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35" w:type="dxa"/>
        <w:tblLayout w:type="fixed"/>
        <w:tblCellMar>
          <w:left w:w="144" w:type="dxa"/>
          <w:right w:w="36" w:type="dxa"/>
        </w:tblCellMar>
        <w:tblLook w:val="0000" w:firstRow="0" w:lastRow="0" w:firstColumn="0" w:lastColumn="0" w:noHBand="0" w:noVBand="0"/>
      </w:tblPr>
      <w:tblGrid>
        <w:gridCol w:w="2370"/>
        <w:gridCol w:w="5385"/>
        <w:gridCol w:w="2580"/>
      </w:tblGrid>
      <w:tr w:rsidR="00907EF3" w:rsidRPr="004B154A" w14:paraId="310C3512" w14:textId="77777777" w:rsidTr="004271FA">
        <w:tc>
          <w:tcPr>
            <w:tcW w:w="2370" w:type="dxa"/>
            <w:tcBorders>
              <w:top w:val="nil"/>
              <w:left w:val="nil"/>
              <w:bottom w:val="nil"/>
              <w:right w:val="nil"/>
            </w:tcBorders>
          </w:tcPr>
          <w:p w14:paraId="6CEA5C31" w14:textId="77777777" w:rsidR="00907EF3" w:rsidRPr="004B154A" w:rsidRDefault="00907EF3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bookmarkStart w:id="0" w:name="metacarpophalangeal-mcp-joint-arthritis"/>
            <w:r w:rsidRPr="004B154A">
              <w:rPr>
                <w:rFonts w:ascii="Proxima Nova" w:hAnsi="Proxima Nova"/>
                <w:noProof/>
                <w:lang w:val="x-none"/>
              </w:rPr>
              <w:drawing>
                <wp:anchor distT="0" distB="0" distL="114300" distR="114300" simplePos="0" relativeHeight="251659264" behindDoc="1" locked="0" layoutInCell="1" allowOverlap="1" wp14:anchorId="60B76C34" wp14:editId="77BEF09D">
                  <wp:simplePos x="0" y="0"/>
                  <wp:positionH relativeFrom="column">
                    <wp:posOffset>-91440</wp:posOffset>
                  </wp:positionH>
                  <wp:positionV relativeFrom="paragraph">
                    <wp:posOffset>0</wp:posOffset>
                  </wp:positionV>
                  <wp:extent cx="1052830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105" y="21300"/>
                      <wp:lineTo x="21105" y="0"/>
                      <wp:lineTo x="0" y="0"/>
                    </wp:wrapPolygon>
                  </wp:wrapTight>
                  <wp:docPr id="141006785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tx_id_1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283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85" w:type="dxa"/>
            <w:tcBorders>
              <w:top w:val="nil"/>
              <w:left w:val="nil"/>
              <w:bottom w:val="nil"/>
              <w:right w:val="nil"/>
            </w:tcBorders>
            <w:tcMar>
              <w:left w:w="108" w:type="dxa"/>
            </w:tcMar>
          </w:tcPr>
          <w:p w14:paraId="75DFA428" w14:textId="77777777" w:rsidR="00907EF3" w:rsidRPr="004B154A" w:rsidRDefault="00907EF3" w:rsidP="004271FA">
            <w:pPr>
              <w:jc w:val="center"/>
              <w:rPr>
                <w:rFonts w:ascii="Proxima Nova" w:hAnsi="Proxima Nova"/>
              </w:rPr>
            </w:pPr>
          </w:p>
          <w:p w14:paraId="1FA98327" w14:textId="77777777" w:rsidR="00907EF3" w:rsidRPr="004B154A" w:rsidRDefault="00907EF3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 Riverside Street, Ste 101, Nashua, NH 03062</w:t>
            </w:r>
          </w:p>
          <w:p w14:paraId="451922F2" w14:textId="77777777" w:rsidR="00907EF3" w:rsidRPr="004B154A" w:rsidRDefault="00907EF3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9 Washington Place, Ste 101, Bedford, NH 03110</w:t>
            </w:r>
          </w:p>
          <w:p w14:paraId="705E6518" w14:textId="77777777" w:rsidR="00907EF3" w:rsidRPr="004B154A" w:rsidRDefault="00907EF3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5 Rockingham Road, Londonderry, NH 03053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tcMar>
              <w:left w:w="36" w:type="dxa"/>
              <w:right w:w="108" w:type="dxa"/>
            </w:tcMar>
          </w:tcPr>
          <w:p w14:paraId="705938FC" w14:textId="77777777" w:rsidR="00907EF3" w:rsidRPr="004B154A" w:rsidRDefault="00907EF3" w:rsidP="004271FA">
            <w:pPr>
              <w:jc w:val="right"/>
              <w:rPr>
                <w:rFonts w:ascii="Proxima Nova" w:hAnsi="Proxima Nova"/>
              </w:rPr>
            </w:pPr>
          </w:p>
          <w:p w14:paraId="29EC11B6" w14:textId="77777777" w:rsidR="00907EF3" w:rsidRPr="004B154A" w:rsidRDefault="00907EF3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P: 603.883.0091</w:t>
            </w:r>
          </w:p>
          <w:p w14:paraId="607037D3" w14:textId="77777777" w:rsidR="00907EF3" w:rsidRPr="004B154A" w:rsidRDefault="00907EF3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F: 603.594.0134</w:t>
            </w:r>
          </w:p>
          <w:p w14:paraId="4C1A8925" w14:textId="77777777" w:rsidR="00907EF3" w:rsidRPr="004B154A" w:rsidRDefault="00907EF3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nhoc.com</w:t>
            </w:r>
          </w:p>
        </w:tc>
      </w:tr>
    </w:tbl>
    <w:p w14:paraId="3C5CCB35" w14:textId="77777777" w:rsidR="00907EF3" w:rsidRPr="0068159B" w:rsidRDefault="00907EF3" w:rsidP="00907EF3">
      <w:pPr>
        <w:pStyle w:val="Heading1"/>
        <w:spacing w:after="160"/>
        <w:jc w:val="center"/>
        <w:rPr>
          <w:b/>
          <w:bCs/>
          <w:color w:val="auto"/>
          <w:sz w:val="32"/>
          <w:szCs w:val="32"/>
        </w:rPr>
      </w:pPr>
      <w:r w:rsidRPr="0068159B">
        <w:rPr>
          <w:b/>
          <w:bCs/>
          <w:color w:val="auto"/>
          <w:sz w:val="32"/>
          <w:szCs w:val="32"/>
        </w:rPr>
        <w:t>Arjun Dhaylan, MD</w:t>
      </w:r>
    </w:p>
    <w:p w14:paraId="4EEC77A9" w14:textId="6B08A805" w:rsidR="00907EF3" w:rsidRDefault="00907EF3" w:rsidP="00907EF3">
      <w:pPr>
        <w:pStyle w:val="Heading1"/>
      </w:pPr>
      <w:proofErr w:type="spellStart"/>
      <w:r>
        <w:rPr>
          <w:b/>
          <w:bCs/>
          <w:color w:val="003462"/>
          <w:sz w:val="32"/>
          <w:szCs w:val="32"/>
        </w:rPr>
        <w:t>Metacarpophalageal</w:t>
      </w:r>
      <w:proofErr w:type="spellEnd"/>
      <w:r>
        <w:rPr>
          <w:b/>
          <w:bCs/>
          <w:color w:val="003462"/>
          <w:sz w:val="32"/>
          <w:szCs w:val="32"/>
        </w:rPr>
        <w:t xml:space="preserve"> (</w:t>
      </w:r>
      <w:r>
        <w:rPr>
          <w:b/>
          <w:bCs/>
          <w:color w:val="003462"/>
          <w:sz w:val="32"/>
          <w:szCs w:val="32"/>
        </w:rPr>
        <w:t>MCP</w:t>
      </w:r>
      <w:r>
        <w:rPr>
          <w:b/>
          <w:bCs/>
          <w:color w:val="003462"/>
          <w:sz w:val="32"/>
          <w:szCs w:val="32"/>
        </w:rPr>
        <w:t>)</w:t>
      </w:r>
      <w:r>
        <w:rPr>
          <w:b/>
          <w:bCs/>
          <w:color w:val="003462"/>
          <w:sz w:val="32"/>
          <w:szCs w:val="32"/>
        </w:rPr>
        <w:t xml:space="preserve"> Joint Arthritis</w:t>
      </w:r>
      <w:r>
        <w:rPr>
          <w:b/>
          <w:bCs/>
          <w:color w:val="003462"/>
          <w:sz w:val="32"/>
          <w:szCs w:val="32"/>
        </w:rPr>
        <w:t xml:space="preserve">: </w:t>
      </w:r>
      <w:r w:rsidRPr="004B154A">
        <w:rPr>
          <w:b/>
          <w:bCs/>
          <w:color w:val="003462"/>
          <w:sz w:val="32"/>
          <w:szCs w:val="32"/>
        </w:rPr>
        <w:t>Patient Education Sheet</w:t>
      </w:r>
    </w:p>
    <w:p w14:paraId="0783571F" w14:textId="77777777" w:rsidR="00A974C1" w:rsidRDefault="003D0B14">
      <w:pPr>
        <w:pStyle w:val="Heading2"/>
      </w:pPr>
      <w:bookmarkStart w:id="1" w:name="what-is-mcp-joint-arthritis"/>
      <w:r>
        <w:t>What Is MCP Joint Arthritis?</w:t>
      </w:r>
    </w:p>
    <w:p w14:paraId="54B1F323" w14:textId="77777777" w:rsidR="00A974C1" w:rsidRDefault="003D0B14">
      <w:pPr>
        <w:pStyle w:val="FirstParagraph"/>
      </w:pPr>
      <w:r>
        <w:t xml:space="preserve">The </w:t>
      </w:r>
      <w:r>
        <w:rPr>
          <w:b/>
          <w:bCs/>
        </w:rPr>
        <w:t>MCP joints</w:t>
      </w:r>
      <w:r>
        <w:t xml:space="preserve"> are the large knuckle joints where the fingers meet the hand. </w:t>
      </w:r>
      <w:r>
        <w:rPr>
          <w:b/>
          <w:bCs/>
        </w:rPr>
        <w:t>Arthritis</w:t>
      </w:r>
      <w:r>
        <w:t xml:space="preserve"> occurs when the smooth cartilage covering the joint surfaces wears down or becomes inflamed. This leads to </w:t>
      </w:r>
      <w:r>
        <w:rPr>
          <w:b/>
          <w:bCs/>
        </w:rPr>
        <w:t>pain, swelling, stiffness, and weakness</w:t>
      </w:r>
      <w:r>
        <w:t xml:space="preserve"> in the hand.</w:t>
      </w:r>
    </w:p>
    <w:p w14:paraId="49C96C5E" w14:textId="77777777" w:rsidR="00A974C1" w:rsidRDefault="003D0B14">
      <w:pPr>
        <w:pStyle w:val="BodyText"/>
      </w:pPr>
      <w:r>
        <w:t xml:space="preserve">MCP joint arthritis is most commonly caused by </w:t>
      </w:r>
      <w:r>
        <w:rPr>
          <w:b/>
          <w:bCs/>
        </w:rPr>
        <w:t>inflammatory arthritis</w:t>
      </w:r>
      <w:r>
        <w:t xml:space="preserve"> (such as rheumatoid arthritis), but it can also result from </w:t>
      </w:r>
      <w:r>
        <w:rPr>
          <w:b/>
          <w:bCs/>
        </w:rPr>
        <w:t>osteoarthritis</w:t>
      </w:r>
      <w:r>
        <w:t xml:space="preserve"> or prior injury.</w:t>
      </w:r>
    </w:p>
    <w:p w14:paraId="4F4F2624" w14:textId="77777777" w:rsidR="00A974C1" w:rsidRDefault="003D0B14">
      <w:pPr>
        <w:pStyle w:val="Heading2"/>
      </w:pPr>
      <w:bookmarkStart w:id="2" w:name="common-symptoms"/>
      <w:bookmarkEnd w:id="1"/>
      <w:r>
        <w:t>Common Symptoms</w:t>
      </w:r>
    </w:p>
    <w:p w14:paraId="2A7724AC" w14:textId="77777777" w:rsidR="00A974C1" w:rsidRDefault="003D0B14">
      <w:pPr>
        <w:pStyle w:val="Compact"/>
        <w:numPr>
          <w:ilvl w:val="0"/>
          <w:numId w:val="2"/>
        </w:numPr>
      </w:pPr>
      <w:r>
        <w:t>Pain at the knuckles, especially with gripping</w:t>
      </w:r>
    </w:p>
    <w:p w14:paraId="37C69C0C" w14:textId="77777777" w:rsidR="00A974C1" w:rsidRDefault="003D0B14">
      <w:pPr>
        <w:pStyle w:val="Compact"/>
        <w:numPr>
          <w:ilvl w:val="0"/>
          <w:numId w:val="2"/>
        </w:numPr>
      </w:pPr>
      <w:r>
        <w:t>Swelling or puffiness of the joints</w:t>
      </w:r>
    </w:p>
    <w:p w14:paraId="595D4FB9" w14:textId="77777777" w:rsidR="00A974C1" w:rsidRDefault="003D0B14">
      <w:pPr>
        <w:pStyle w:val="Compact"/>
        <w:numPr>
          <w:ilvl w:val="0"/>
          <w:numId w:val="2"/>
        </w:numPr>
      </w:pPr>
      <w:r>
        <w:t>Stiffness, often worse in the morning</w:t>
      </w:r>
    </w:p>
    <w:p w14:paraId="6BC86477" w14:textId="77777777" w:rsidR="00A974C1" w:rsidRDefault="003D0B14">
      <w:pPr>
        <w:pStyle w:val="Compact"/>
        <w:numPr>
          <w:ilvl w:val="0"/>
          <w:numId w:val="2"/>
        </w:numPr>
      </w:pPr>
      <w:r>
        <w:t>Decreased grip strength</w:t>
      </w:r>
    </w:p>
    <w:p w14:paraId="01C31787" w14:textId="77777777" w:rsidR="00A974C1" w:rsidRDefault="003D0B14">
      <w:pPr>
        <w:pStyle w:val="Compact"/>
        <w:numPr>
          <w:ilvl w:val="0"/>
          <w:numId w:val="2"/>
        </w:numPr>
      </w:pPr>
      <w:r>
        <w:t>Difficulty making a fist</w:t>
      </w:r>
    </w:p>
    <w:p w14:paraId="346A57E8" w14:textId="77777777" w:rsidR="00A974C1" w:rsidRDefault="003D0B14">
      <w:pPr>
        <w:pStyle w:val="Compact"/>
        <w:numPr>
          <w:ilvl w:val="0"/>
          <w:numId w:val="2"/>
        </w:numPr>
      </w:pPr>
      <w:r>
        <w:t>Finger drift or joint deformity over time</w:t>
      </w:r>
    </w:p>
    <w:p w14:paraId="6EBB2C28" w14:textId="77777777" w:rsidR="00A974C1" w:rsidRDefault="003D0B14">
      <w:pPr>
        <w:pStyle w:val="Heading2"/>
      </w:pPr>
      <w:bookmarkStart w:id="3" w:name="causes-and-risk-factors"/>
      <w:bookmarkEnd w:id="2"/>
      <w:r>
        <w:t>Causes and Risk Factors</w:t>
      </w:r>
    </w:p>
    <w:p w14:paraId="1D99F950" w14:textId="77777777" w:rsidR="00A974C1" w:rsidRDefault="003D0B14">
      <w:pPr>
        <w:pStyle w:val="Compact"/>
        <w:numPr>
          <w:ilvl w:val="0"/>
          <w:numId w:val="3"/>
        </w:numPr>
      </w:pPr>
      <w:r>
        <w:t>Inflammatory arthritis (such as rheumatoid arthritis)</w:t>
      </w:r>
    </w:p>
    <w:p w14:paraId="36FE326D" w14:textId="77777777" w:rsidR="00A974C1" w:rsidRDefault="003D0B14">
      <w:pPr>
        <w:pStyle w:val="Compact"/>
        <w:numPr>
          <w:ilvl w:val="0"/>
          <w:numId w:val="3"/>
        </w:numPr>
      </w:pPr>
      <w:r>
        <w:t>Osteoarthritis (less common than in other finger joints)</w:t>
      </w:r>
    </w:p>
    <w:p w14:paraId="50E15A8F" w14:textId="77777777" w:rsidR="00A974C1" w:rsidRDefault="003D0B14">
      <w:pPr>
        <w:pStyle w:val="Compact"/>
        <w:numPr>
          <w:ilvl w:val="0"/>
          <w:numId w:val="3"/>
        </w:numPr>
      </w:pPr>
      <w:r>
        <w:t>Prior hand injury or fracture</w:t>
      </w:r>
    </w:p>
    <w:p w14:paraId="705C0D6B" w14:textId="77777777" w:rsidR="00A974C1" w:rsidRDefault="003D0B14">
      <w:pPr>
        <w:pStyle w:val="Compact"/>
        <w:numPr>
          <w:ilvl w:val="0"/>
          <w:numId w:val="3"/>
        </w:numPr>
      </w:pPr>
      <w:r>
        <w:t>Family history of arthritis</w:t>
      </w:r>
    </w:p>
    <w:p w14:paraId="167BAA2D" w14:textId="77777777" w:rsidR="00A974C1" w:rsidRDefault="003D0B14">
      <w:pPr>
        <w:pStyle w:val="Compact"/>
        <w:numPr>
          <w:ilvl w:val="0"/>
          <w:numId w:val="3"/>
        </w:numPr>
      </w:pPr>
      <w:r>
        <w:t>Repetitive or forceful hand use</w:t>
      </w:r>
    </w:p>
    <w:p w14:paraId="213C2DD5" w14:textId="77777777" w:rsidR="00A974C1" w:rsidRDefault="003D0B14">
      <w:pPr>
        <w:pStyle w:val="Heading2"/>
      </w:pPr>
      <w:bookmarkStart w:id="4" w:name="how-is-it-diagnosed"/>
      <w:bookmarkEnd w:id="3"/>
      <w:r>
        <w:t>How Is It Diagnosed?</w:t>
      </w:r>
    </w:p>
    <w:p w14:paraId="1CB701AC" w14:textId="77777777" w:rsidR="00A974C1" w:rsidRDefault="003D0B14">
      <w:pPr>
        <w:pStyle w:val="Compact"/>
        <w:numPr>
          <w:ilvl w:val="0"/>
          <w:numId w:val="4"/>
        </w:numPr>
      </w:pPr>
      <w:r>
        <w:t>Review of symptoms and physical exam</w:t>
      </w:r>
    </w:p>
    <w:p w14:paraId="129B3B6D" w14:textId="77777777" w:rsidR="0022132A" w:rsidRDefault="003D0B14">
      <w:pPr>
        <w:pStyle w:val="Compact"/>
        <w:numPr>
          <w:ilvl w:val="0"/>
          <w:numId w:val="4"/>
        </w:numPr>
      </w:pPr>
      <w:r>
        <w:rPr>
          <w:b/>
          <w:bCs/>
        </w:rPr>
        <w:t>X-rays</w:t>
      </w:r>
      <w:r>
        <w:t xml:space="preserve"> showing joint space loss, bone erosion, or deformity </w:t>
      </w:r>
    </w:p>
    <w:p w14:paraId="33C7ED4A" w14:textId="25ED1068" w:rsidR="00A974C1" w:rsidRDefault="003D0B14">
      <w:pPr>
        <w:pStyle w:val="Compact"/>
        <w:numPr>
          <w:ilvl w:val="0"/>
          <w:numId w:val="4"/>
        </w:numPr>
      </w:pPr>
      <w:r>
        <w:t>Blood tests may be used if inflammatory arthritis is suspected.</w:t>
      </w:r>
    </w:p>
    <w:p w14:paraId="458ADF36" w14:textId="77777777" w:rsidR="0022132A" w:rsidRDefault="0022132A" w:rsidP="0022132A">
      <w:pPr>
        <w:pStyle w:val="Compact"/>
        <w:rPr>
          <w:b/>
          <w:bCs/>
        </w:rPr>
      </w:pPr>
    </w:p>
    <w:p w14:paraId="1D1CB966" w14:textId="5AE54CEB" w:rsidR="0022132A" w:rsidRDefault="0022132A" w:rsidP="0022132A">
      <w:pPr>
        <w:pStyle w:val="Compact"/>
      </w:pPr>
      <w:r>
        <w:rPr>
          <w:noProof/>
        </w:rPr>
        <w:drawing>
          <wp:inline distT="0" distB="0" distL="0" distR="0" wp14:anchorId="4DA3F717" wp14:editId="717B6560">
            <wp:extent cx="1624469" cy="1581150"/>
            <wp:effectExtent l="0" t="0" r="0" b="0"/>
            <wp:docPr id="537574201" name="Picture 1" descr="Metacarpophalangeal (MCP) Joint Arthritis Montgomery, AL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etacarpophalangeal (MCP) Joint Arthritis Montgomery, AL ..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294" cy="1584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70681" w14:textId="77777777" w:rsidR="00A974C1" w:rsidRDefault="003D0B14">
      <w:pPr>
        <w:pStyle w:val="Heading2"/>
      </w:pPr>
      <w:bookmarkStart w:id="5" w:name="non-surgical-treatment-options"/>
      <w:bookmarkEnd w:id="4"/>
      <w:r>
        <w:t>Non-Surgical Treatment Options</w:t>
      </w:r>
    </w:p>
    <w:p w14:paraId="14F13571" w14:textId="77777777" w:rsidR="00A974C1" w:rsidRDefault="003D0B14">
      <w:pPr>
        <w:pStyle w:val="FirstParagraph"/>
      </w:pPr>
      <w:r>
        <w:rPr>
          <w:i/>
          <w:iCs/>
        </w:rPr>
        <w:t>(Listed from least invasive to more invasive)</w:t>
      </w:r>
    </w:p>
    <w:p w14:paraId="049BFAD5" w14:textId="77777777" w:rsidR="00A974C1" w:rsidRDefault="003D0B14">
      <w:pPr>
        <w:pStyle w:val="Compact"/>
        <w:numPr>
          <w:ilvl w:val="0"/>
          <w:numId w:val="5"/>
        </w:numPr>
      </w:pPr>
      <w:r>
        <w:rPr>
          <w:b/>
          <w:bCs/>
        </w:rPr>
        <w:t>Activity modification</w:t>
      </w:r>
      <w:r>
        <w:t xml:space="preserve"> (avoiding forceful gripping or repetitive stress) – often helps reduce pain and flares.</w:t>
      </w:r>
    </w:p>
    <w:p w14:paraId="6EF27B7E" w14:textId="77777777" w:rsidR="00A974C1" w:rsidRDefault="003D0B14">
      <w:pPr>
        <w:pStyle w:val="Compact"/>
        <w:numPr>
          <w:ilvl w:val="0"/>
          <w:numId w:val="5"/>
        </w:numPr>
      </w:pPr>
      <w:r>
        <w:rPr>
          <w:b/>
          <w:bCs/>
        </w:rPr>
        <w:t>Heat or ice</w:t>
      </w:r>
      <w:r>
        <w:t xml:space="preserve"> (heat for stiffness, ice for swelling) – commonly improves comfort.</w:t>
      </w:r>
    </w:p>
    <w:p w14:paraId="677880DD" w14:textId="77777777" w:rsidR="00A974C1" w:rsidRDefault="003D0B14">
      <w:pPr>
        <w:pStyle w:val="Compact"/>
        <w:numPr>
          <w:ilvl w:val="0"/>
          <w:numId w:val="5"/>
        </w:numPr>
      </w:pPr>
      <w:r>
        <w:rPr>
          <w:b/>
          <w:bCs/>
        </w:rPr>
        <w:t>Oral pain medication</w:t>
      </w:r>
      <w:r>
        <w:t xml:space="preserve"> (acetaminophen or anti-inflammatory medicine, if safe for you) – may reduce pain and inflammation.</w:t>
      </w:r>
    </w:p>
    <w:p w14:paraId="14F4944D" w14:textId="77777777" w:rsidR="00A974C1" w:rsidRDefault="003D0B14">
      <w:pPr>
        <w:pStyle w:val="Compact"/>
        <w:numPr>
          <w:ilvl w:val="0"/>
          <w:numId w:val="5"/>
        </w:numPr>
      </w:pPr>
      <w:r>
        <w:rPr>
          <w:b/>
          <w:bCs/>
        </w:rPr>
        <w:t>Topical anti-inflammatory gel</w:t>
      </w:r>
      <w:r>
        <w:t xml:space="preserve"> (applied over the knuckles) – may help pain with fewer whole-body side effects.</w:t>
      </w:r>
    </w:p>
    <w:p w14:paraId="05EA04AD" w14:textId="77777777" w:rsidR="00A974C1" w:rsidRDefault="003D0B14">
      <w:pPr>
        <w:pStyle w:val="Compact"/>
        <w:numPr>
          <w:ilvl w:val="0"/>
          <w:numId w:val="5"/>
        </w:numPr>
      </w:pPr>
      <w:r>
        <w:rPr>
          <w:b/>
          <w:bCs/>
        </w:rPr>
        <w:t>Splinting</w:t>
      </w:r>
      <w:r>
        <w:t xml:space="preserve"> (hand or knuckle splints during activities or rest) – may improve comfort and joint alignment.</w:t>
      </w:r>
    </w:p>
    <w:p w14:paraId="7DC204E2" w14:textId="77777777" w:rsidR="00A974C1" w:rsidRDefault="003D0B14">
      <w:pPr>
        <w:pStyle w:val="Compact"/>
        <w:numPr>
          <w:ilvl w:val="0"/>
          <w:numId w:val="5"/>
        </w:numPr>
      </w:pPr>
      <w:r>
        <w:rPr>
          <w:b/>
          <w:bCs/>
        </w:rPr>
        <w:t>Hand therapy</w:t>
      </w:r>
      <w:r>
        <w:t xml:space="preserve"> (strengthening, range-of-motion exercises, and joint protection strategies) – may improve function.</w:t>
      </w:r>
    </w:p>
    <w:p w14:paraId="17426078" w14:textId="77777777" w:rsidR="00A974C1" w:rsidRDefault="003D0B14">
      <w:pPr>
        <w:pStyle w:val="Compact"/>
        <w:numPr>
          <w:ilvl w:val="0"/>
          <w:numId w:val="5"/>
        </w:numPr>
      </w:pPr>
      <w:r>
        <w:rPr>
          <w:b/>
          <w:bCs/>
        </w:rPr>
        <w:t>Steroid injection</w:t>
      </w:r>
      <w:r>
        <w:t xml:space="preserve"> (medication placed into the joint) – may reduce pain and swelling for </w:t>
      </w:r>
      <w:r>
        <w:rPr>
          <w:b/>
          <w:bCs/>
        </w:rPr>
        <w:t>weeks to months</w:t>
      </w:r>
      <w:r>
        <w:t>; results vary and repeat injections are limited.</w:t>
      </w:r>
    </w:p>
    <w:p w14:paraId="687B9390" w14:textId="77777777" w:rsidR="00A974C1" w:rsidRDefault="003D0B14">
      <w:pPr>
        <w:pStyle w:val="FirstParagraph"/>
      </w:pPr>
      <w:r>
        <w:t>Many patients manage symptoms successfully with these treatments.</w:t>
      </w:r>
    </w:p>
    <w:p w14:paraId="67D8EF73" w14:textId="77777777" w:rsidR="00A974C1" w:rsidRDefault="003D0B14">
      <w:pPr>
        <w:pStyle w:val="Heading2"/>
      </w:pPr>
      <w:bookmarkStart w:id="6" w:name="surgical-treatment"/>
      <w:bookmarkEnd w:id="5"/>
      <w:r>
        <w:t>Surgical Treatment</w:t>
      </w:r>
    </w:p>
    <w:p w14:paraId="0866FD73" w14:textId="77777777" w:rsidR="00A974C1" w:rsidRDefault="003D0B14">
      <w:pPr>
        <w:pStyle w:val="FirstParagraph"/>
      </w:pPr>
      <w:r>
        <w:t xml:space="preserve">Surgery may be considered when </w:t>
      </w:r>
      <w:r>
        <w:rPr>
          <w:b/>
          <w:bCs/>
        </w:rPr>
        <w:t>pain, weakness, or deformity persist despite non-surgical care</w:t>
      </w:r>
      <w:r>
        <w:t xml:space="preserve"> and interfere with daily activities.</w:t>
      </w:r>
    </w:p>
    <w:p w14:paraId="7215E31D" w14:textId="77777777" w:rsidR="00A974C1" w:rsidRDefault="003D0B14">
      <w:pPr>
        <w:pStyle w:val="Heading3"/>
      </w:pPr>
      <w:bookmarkStart w:id="7" w:name="common-surgical-options"/>
      <w:r>
        <w:t>Common Surgical Options</w:t>
      </w:r>
    </w:p>
    <w:p w14:paraId="4CB6D488" w14:textId="77777777" w:rsidR="00A974C1" w:rsidRDefault="003D0B14">
      <w:pPr>
        <w:pStyle w:val="Compact"/>
        <w:numPr>
          <w:ilvl w:val="0"/>
          <w:numId w:val="6"/>
        </w:numPr>
      </w:pPr>
      <w:r>
        <w:rPr>
          <w:b/>
          <w:bCs/>
        </w:rPr>
        <w:t>MCP Joint Replacement (Arthroplasty)</w:t>
      </w:r>
      <w:r>
        <w:t xml:space="preserve"> – replaces damaged joint surfaces to reduce pain and preserve motion; most commonly used for inflammatory arthritis.</w:t>
      </w:r>
    </w:p>
    <w:p w14:paraId="1D044F22" w14:textId="77777777" w:rsidR="00A974C1" w:rsidRDefault="003D0B14">
      <w:pPr>
        <w:pStyle w:val="Compact"/>
        <w:numPr>
          <w:ilvl w:val="0"/>
          <w:numId w:val="6"/>
        </w:numPr>
      </w:pPr>
      <w:r>
        <w:rPr>
          <w:b/>
          <w:bCs/>
        </w:rPr>
        <w:t>MCP Joint Fusion (Arthrodesis)</w:t>
      </w:r>
      <w:r>
        <w:t xml:space="preserve"> – permanently stiffens the joint to eliminate pain; provides strength and stability but no motion at that joint.</w:t>
      </w:r>
    </w:p>
    <w:p w14:paraId="495C8A24" w14:textId="77777777" w:rsidR="00A974C1" w:rsidRDefault="003D0B14">
      <w:pPr>
        <w:pStyle w:val="Heading2"/>
      </w:pPr>
      <w:bookmarkStart w:id="8" w:name="outlook"/>
      <w:bookmarkEnd w:id="6"/>
      <w:bookmarkEnd w:id="7"/>
      <w:r>
        <w:t>Outlook</w:t>
      </w:r>
    </w:p>
    <w:p w14:paraId="7E2C6928" w14:textId="77777777" w:rsidR="00A974C1" w:rsidRDefault="003D0B14">
      <w:pPr>
        <w:pStyle w:val="Compact"/>
        <w:numPr>
          <w:ilvl w:val="0"/>
          <w:numId w:val="7"/>
        </w:numPr>
      </w:pPr>
      <w:r>
        <w:t>MCP joint arthritis can significantly affect hand strength and function</w:t>
      </w:r>
    </w:p>
    <w:p w14:paraId="08CB1AD2" w14:textId="77777777" w:rsidR="00A974C1" w:rsidRDefault="003D0B14">
      <w:pPr>
        <w:pStyle w:val="Compact"/>
        <w:numPr>
          <w:ilvl w:val="0"/>
          <w:numId w:val="7"/>
        </w:numPr>
      </w:pPr>
      <w:r>
        <w:lastRenderedPageBreak/>
        <w:t>Symptoms may fluctuate over time</w:t>
      </w:r>
    </w:p>
    <w:p w14:paraId="72D0A45B" w14:textId="77777777" w:rsidR="00A974C1" w:rsidRDefault="003D0B14">
      <w:pPr>
        <w:pStyle w:val="Compact"/>
        <w:numPr>
          <w:ilvl w:val="0"/>
          <w:numId w:val="7"/>
        </w:numPr>
      </w:pPr>
      <w:r>
        <w:t>Many patients improve with non-surgical treatment</w:t>
      </w:r>
    </w:p>
    <w:p w14:paraId="493E2E7E" w14:textId="77777777" w:rsidR="00A974C1" w:rsidRDefault="003D0B14">
      <w:pPr>
        <w:pStyle w:val="Compact"/>
        <w:numPr>
          <w:ilvl w:val="0"/>
          <w:numId w:val="7"/>
        </w:numPr>
      </w:pPr>
      <w:r>
        <w:t>Surgical treatment, when appropriate, can provide meaningful pain relief and improved hand use</w:t>
      </w:r>
      <w:bookmarkEnd w:id="0"/>
      <w:bookmarkEnd w:id="8"/>
    </w:p>
    <w:sectPr w:rsidR="00A974C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B48F0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942212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FB075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626039710">
    <w:abstractNumId w:val="0"/>
  </w:num>
  <w:num w:numId="2" w16cid:durableId="1349678930">
    <w:abstractNumId w:val="1"/>
  </w:num>
  <w:num w:numId="3" w16cid:durableId="388041965">
    <w:abstractNumId w:val="1"/>
  </w:num>
  <w:num w:numId="4" w16cid:durableId="1621763883">
    <w:abstractNumId w:val="1"/>
  </w:num>
  <w:num w:numId="5" w16cid:durableId="1249287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16113371">
    <w:abstractNumId w:val="1"/>
  </w:num>
  <w:num w:numId="7" w16cid:durableId="14183331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74C1"/>
    <w:rsid w:val="0022132A"/>
    <w:rsid w:val="007516AD"/>
    <w:rsid w:val="00907EF3"/>
    <w:rsid w:val="00A974C1"/>
    <w:rsid w:val="00C36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7535F"/>
  <w15:docId w15:val="{07E1879B-1A34-4AA8-AA6A-023448895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8</Words>
  <Characters>2560</Characters>
  <Application>Microsoft Office Word</Application>
  <DocSecurity>0</DocSecurity>
  <Lines>21</Lines>
  <Paragraphs>6</Paragraphs>
  <ScaleCrop>false</ScaleCrop>
  <Company/>
  <LinksUpToDate>false</LinksUpToDate>
  <CharactersWithSpaces>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</dc:creator>
  <cp:keywords/>
  <cp:lastModifiedBy>Marissa Lucci</cp:lastModifiedBy>
  <cp:revision>2</cp:revision>
  <dcterms:created xsi:type="dcterms:W3CDTF">2026-01-12T16:31:00Z</dcterms:created>
  <dcterms:modified xsi:type="dcterms:W3CDTF">2026-01-12T16:31:00Z</dcterms:modified>
</cp:coreProperties>
</file>